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0F4E8" w14:textId="6199AC69" w:rsidR="008D60A0" w:rsidRDefault="00D45325" w:rsidP="008D60A0">
      <w:pPr>
        <w:pStyle w:val="Title"/>
        <w:keepNext/>
        <w:jc w:val="left"/>
        <w:rPr>
          <w:rStyle w:val="QuickFormat1"/>
          <w:rFonts w:ascii="Arial" w:hAnsi="Arial" w:cs="Arial"/>
          <w:sz w:val="40"/>
          <w:szCs w:val="40"/>
        </w:rPr>
      </w:pPr>
      <w:r>
        <w:rPr>
          <w:rFonts w:ascii="Arial" w:hAnsi="Arial" w:cs="Arial"/>
          <w:noProof/>
          <w:color w:val="000000"/>
          <w:sz w:val="40"/>
          <w:szCs w:val="40"/>
        </w:rPr>
        <w:drawing>
          <wp:anchor distT="0" distB="0" distL="114300" distR="114300" simplePos="0" relativeHeight="251664384" behindDoc="1" locked="0" layoutInCell="1" allowOverlap="1" wp14:anchorId="78BB4760" wp14:editId="02DBDBC5">
            <wp:simplePos x="0" y="0"/>
            <wp:positionH relativeFrom="column">
              <wp:posOffset>4165196</wp:posOffset>
            </wp:positionH>
            <wp:positionV relativeFrom="paragraph">
              <wp:posOffset>58</wp:posOffset>
            </wp:positionV>
            <wp:extent cx="2258695" cy="360045"/>
            <wp:effectExtent l="0" t="0" r="8255" b="1905"/>
            <wp:wrapTight wrapText="bothSides">
              <wp:wrapPolygon edited="0">
                <wp:start x="0" y="0"/>
                <wp:lineTo x="0" y="20571"/>
                <wp:lineTo x="21497" y="20571"/>
                <wp:lineTo x="21497" y="0"/>
                <wp:lineTo x="0" y="0"/>
              </wp:wrapPolygon>
            </wp:wrapTight>
            <wp:docPr id="7" name="Picture 7" descr="Resort Village of Kannata Vall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VKV LOGO.GIF"/>
                    <pic:cNvPicPr/>
                  </pic:nvPicPr>
                  <pic:blipFill rotWithShape="1">
                    <a:blip r:embed="rId7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" r="41356"/>
                    <a:stretch/>
                  </pic:blipFill>
                  <pic:spPr bwMode="auto">
                    <a:xfrm>
                      <a:off x="0" y="0"/>
                      <a:ext cx="2258695" cy="360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60A0" w:rsidRPr="004B1045">
        <w:rPr>
          <w:rStyle w:val="QuickFormat1"/>
          <w:rFonts w:ascii="Arial" w:hAnsi="Arial" w:cs="Arial"/>
          <w:color w:val="4472C4" w:themeColor="accent1"/>
          <w:sz w:val="40"/>
          <w:szCs w:val="40"/>
        </w:rPr>
        <w:t xml:space="preserve">Resort Village of Kannata Valley    </w:t>
      </w:r>
      <w:r w:rsidR="001C3236">
        <w:rPr>
          <w:rStyle w:val="QuickFormat1"/>
          <w:rFonts w:ascii="Arial" w:hAnsi="Arial" w:cs="Arial"/>
          <w:color w:val="4472C4" w:themeColor="accent1"/>
          <w:sz w:val="40"/>
          <w:szCs w:val="40"/>
        </w:rPr>
        <w:t xml:space="preserve">      </w:t>
      </w:r>
      <w:r w:rsidR="008D60A0" w:rsidRPr="004B1045">
        <w:rPr>
          <w:rStyle w:val="QuickFormat1"/>
          <w:rFonts w:ascii="Arial" w:hAnsi="Arial" w:cs="Arial"/>
          <w:color w:val="4472C4" w:themeColor="accent1"/>
          <w:sz w:val="40"/>
          <w:szCs w:val="40"/>
        </w:rPr>
        <w:t xml:space="preserve">   </w:t>
      </w:r>
    </w:p>
    <w:p w14:paraId="4EC911B5" w14:textId="6AEA12B6" w:rsidR="00CA5264" w:rsidRPr="00CA5264" w:rsidRDefault="004B1045" w:rsidP="00CA5264">
      <w:pPr>
        <w:rPr>
          <w:lang w:val="en-CA"/>
        </w:rPr>
      </w:pPr>
      <w:r>
        <w:rPr>
          <w:rFonts w:ascii="Arial" w:hAnsi="Arial" w:cs="Arial"/>
          <w:noProof/>
          <w:color w:val="00000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63D8D8" wp14:editId="1235A468">
                <wp:simplePos x="0" y="0"/>
                <wp:positionH relativeFrom="column">
                  <wp:posOffset>9525</wp:posOffset>
                </wp:positionH>
                <wp:positionV relativeFrom="paragraph">
                  <wp:posOffset>117475</wp:posOffset>
                </wp:positionV>
                <wp:extent cx="64389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07C746" id="Straight Connector 6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9.25pt" to="507.75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" strokecolor="#4472c4 [3204]" strokeweight="1.5pt">
                <v:stroke joinstyle="miter"/>
              </v:line>
            </w:pict>
          </mc:Fallback>
        </mc:AlternateContent>
      </w:r>
    </w:p>
    <w:p w14:paraId="7AA355F2" w14:textId="198776DF" w:rsidR="000E242A" w:rsidRDefault="000E242A"/>
    <w:p w14:paraId="7CE8027A" w14:textId="6BB40EBC" w:rsidR="00F24533" w:rsidRDefault="00F24533"/>
    <w:p w14:paraId="75A62B6B" w14:textId="02DCA215" w:rsidR="00F24533" w:rsidRDefault="00F24533"/>
    <w:p w14:paraId="6542BCFE" w14:textId="4C595369" w:rsidR="00F24533" w:rsidRDefault="00F24533"/>
    <w:p w14:paraId="377171F5" w14:textId="77777777" w:rsidR="007E21AC" w:rsidRDefault="007E21AC"/>
    <w:p w14:paraId="6F0A5944" w14:textId="77777777" w:rsidR="007E21AC" w:rsidRDefault="007E21AC"/>
    <w:p w14:paraId="0631C2A2" w14:textId="52F8C909" w:rsidR="007E21AC" w:rsidRDefault="00F51CFB">
      <w:r>
        <w:t>202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023:</w:t>
      </w:r>
    </w:p>
    <w:p w14:paraId="7E28289C" w14:textId="77777777" w:rsidR="00F51CFB" w:rsidRDefault="00F51CFB"/>
    <w:p w14:paraId="726F7A00" w14:textId="1543972D" w:rsidR="00F51CFB" w:rsidRDefault="00F51CFB">
      <w:r>
        <w:t>August 1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January 17</w:t>
      </w:r>
      <w:r>
        <w:br/>
        <w:t>September 2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ebruary 21</w:t>
      </w:r>
    </w:p>
    <w:p w14:paraId="7FA3F0EB" w14:textId="6CCEDEC9" w:rsidR="00F51CFB" w:rsidRDefault="00F51CFB">
      <w:r>
        <w:t>October 1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rch 21</w:t>
      </w:r>
    </w:p>
    <w:p w14:paraId="4BF559E3" w14:textId="4652A550" w:rsidR="00F51CFB" w:rsidRDefault="00F51CFB">
      <w:r>
        <w:t>November 1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pril 18</w:t>
      </w:r>
    </w:p>
    <w:p w14:paraId="69FE55B6" w14:textId="56D091E9" w:rsidR="00F51CFB" w:rsidRDefault="00F51CFB">
      <w:r>
        <w:t>December 2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y 16</w:t>
      </w:r>
    </w:p>
    <w:p w14:paraId="655651EB" w14:textId="2B561AFC" w:rsidR="00F51CFB" w:rsidRDefault="00F51CFB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June 20</w:t>
      </w:r>
    </w:p>
    <w:p w14:paraId="0B99E908" w14:textId="77777777" w:rsidR="00694958" w:rsidRDefault="00F51CFB">
      <w:r>
        <w:t>2022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94958">
        <w:t>July 18</w:t>
      </w:r>
    </w:p>
    <w:p w14:paraId="59EB3509" w14:textId="6B2DDC76" w:rsidR="00F51CFB" w:rsidRDefault="00F51CFB">
      <w:r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  <w:t>August 15</w:t>
      </w:r>
      <w:r>
        <w:tab/>
      </w:r>
      <w:r>
        <w:tab/>
      </w:r>
    </w:p>
    <w:p w14:paraId="69433118" w14:textId="708C7763" w:rsidR="00F51CFB" w:rsidRDefault="00F51CFB">
      <w:r>
        <w:t xml:space="preserve">January </w:t>
      </w:r>
      <w:r w:rsidR="00694958">
        <w:t>1</w:t>
      </w:r>
      <w:r>
        <w:t>8</w:t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  <w:t>September 19</w:t>
      </w:r>
    </w:p>
    <w:p w14:paraId="35B303FD" w14:textId="3AFC7F01" w:rsidR="00F51CFB" w:rsidRDefault="00F51CFB">
      <w:r>
        <w:t>February 15</w:t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  <w:t>October 17</w:t>
      </w:r>
    </w:p>
    <w:p w14:paraId="66F69326" w14:textId="4C4FFDC5" w:rsidR="00F51CFB" w:rsidRDefault="00F51CFB">
      <w:r>
        <w:t>March 15</w:t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  <w:t>November 21</w:t>
      </w:r>
    </w:p>
    <w:p w14:paraId="49E4E65B" w14:textId="27E20D60" w:rsidR="00F51CFB" w:rsidRDefault="00F51CFB">
      <w:r>
        <w:t>April 19</w:t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  <w:t>December 19</w:t>
      </w:r>
    </w:p>
    <w:p w14:paraId="128B5163" w14:textId="2C5356D9" w:rsidR="00F51CFB" w:rsidRDefault="00F51CFB">
      <w:r>
        <w:t>May 17</w:t>
      </w:r>
    </w:p>
    <w:p w14:paraId="143784FF" w14:textId="21E8FAE7" w:rsidR="00F51CFB" w:rsidRDefault="00F51CFB">
      <w:r>
        <w:t>June 21</w:t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  <w:t>2024:</w:t>
      </w:r>
    </w:p>
    <w:p w14:paraId="575F8E6E" w14:textId="5E7249E0" w:rsidR="00F51CFB" w:rsidRDefault="00F51CFB">
      <w:r>
        <w:t>July 19</w:t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</w:p>
    <w:p w14:paraId="677D44A2" w14:textId="65657422" w:rsidR="00F51CFB" w:rsidRDefault="00F51CFB">
      <w:r>
        <w:t>August 16</w:t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  <w:t xml:space="preserve">January 16 </w:t>
      </w:r>
    </w:p>
    <w:p w14:paraId="4C6B0AC5" w14:textId="3F9E5C23" w:rsidR="00F51CFB" w:rsidRDefault="00F51CFB">
      <w:r>
        <w:t>September 20</w:t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  <w:t>February 20</w:t>
      </w:r>
    </w:p>
    <w:p w14:paraId="4D98557D" w14:textId="3CC5D113" w:rsidR="00F51CFB" w:rsidRDefault="00F51CFB">
      <w:r>
        <w:t>October 18</w:t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  <w:t>March 19</w:t>
      </w:r>
    </w:p>
    <w:p w14:paraId="5363026F" w14:textId="1A26113C" w:rsidR="00F51CFB" w:rsidRDefault="00F51CFB">
      <w:r>
        <w:t>November 15</w:t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  <w:t>April 16</w:t>
      </w:r>
    </w:p>
    <w:p w14:paraId="7A7CAEA9" w14:textId="782FA0CE" w:rsidR="00F51CFB" w:rsidRDefault="00F51CFB">
      <w:r>
        <w:t>December 20</w:t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</w:r>
      <w:r w:rsidR="00694958">
        <w:tab/>
        <w:t>May 21</w:t>
      </w:r>
    </w:p>
    <w:p w14:paraId="5638F512" w14:textId="1F39D03D" w:rsidR="00694958" w:rsidRDefault="0069495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June 18</w:t>
      </w:r>
    </w:p>
    <w:p w14:paraId="07F66877" w14:textId="6E4AE997" w:rsidR="00694958" w:rsidRDefault="0069495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July 16</w:t>
      </w:r>
    </w:p>
    <w:p w14:paraId="4AF03D24" w14:textId="141582A1" w:rsidR="00694958" w:rsidRDefault="0069495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ugust 20</w:t>
      </w:r>
    </w:p>
    <w:p w14:paraId="18412040" w14:textId="6CC11DCD" w:rsidR="00694958" w:rsidRDefault="0069495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eptember 17</w:t>
      </w:r>
    </w:p>
    <w:p w14:paraId="47A138C2" w14:textId="3476BB1E" w:rsidR="00694958" w:rsidRDefault="0069495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ctober 15</w:t>
      </w:r>
    </w:p>
    <w:p w14:paraId="49F52D36" w14:textId="0CA12C90" w:rsidR="00694958" w:rsidRDefault="0069495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November 19</w:t>
      </w:r>
    </w:p>
    <w:p w14:paraId="1E3737CD" w14:textId="03AA18FA" w:rsidR="00694958" w:rsidRDefault="0069495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ecember 17</w:t>
      </w:r>
    </w:p>
    <w:p w14:paraId="2F8CD689" w14:textId="490F0396" w:rsidR="00694958" w:rsidRDefault="00694958"/>
    <w:p w14:paraId="600965B6" w14:textId="638FD740" w:rsidR="00694958" w:rsidRDefault="00694958"/>
    <w:p w14:paraId="20418DD1" w14:textId="0D8F2CAC" w:rsidR="00694958" w:rsidRDefault="00694958">
      <w:r>
        <w:t>Meeting start at 6:30pm and are held in the council chambers at the administration office/water treatment plant.</w:t>
      </w:r>
    </w:p>
    <w:p w14:paraId="48B170CA" w14:textId="7D1E883B" w:rsidR="00694958" w:rsidRDefault="00694958">
      <w:r>
        <w:t>Third Tuesday of each month.</w:t>
      </w:r>
    </w:p>
    <w:p w14:paraId="175D2F87" w14:textId="20097113" w:rsidR="00694958" w:rsidRDefault="00694958">
      <w:r>
        <w:t xml:space="preserve">If a special meeting is called there will be a public notice posted. </w:t>
      </w:r>
    </w:p>
    <w:sectPr w:rsidR="00694958" w:rsidSect="00D453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type w:val="continuous"/>
      <w:pgSz w:w="12240" w:h="15840" w:code="1"/>
      <w:pgMar w:top="737" w:right="1077" w:bottom="1701" w:left="1077" w:header="1440" w:footer="34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C728F" w14:textId="77777777" w:rsidR="00AC14BB" w:rsidRDefault="00AC14BB" w:rsidP="004B1045">
      <w:r>
        <w:separator/>
      </w:r>
    </w:p>
  </w:endnote>
  <w:endnote w:type="continuationSeparator" w:id="0">
    <w:p w14:paraId="57CFC031" w14:textId="77777777" w:rsidR="00AC14BB" w:rsidRDefault="00AC14BB" w:rsidP="004B10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D4E5C" w14:textId="77777777" w:rsidR="005621E8" w:rsidRDefault="005621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F6177" w14:textId="298CE55A" w:rsidR="001C3236" w:rsidRPr="001C3236" w:rsidRDefault="001C3236" w:rsidP="000979E4">
    <w:pPr>
      <w:pStyle w:val="Footer"/>
      <w:tabs>
        <w:tab w:val="clear" w:pos="9360"/>
        <w:tab w:val="right" w:pos="10065"/>
      </w:tabs>
      <w:rPr>
        <w:b/>
        <w:color w:val="4472C4" w:themeColor="accent1"/>
        <w:sz w:val="16"/>
      </w:rPr>
    </w:pPr>
    <w:r w:rsidRPr="001C3236">
      <w:rPr>
        <w:b/>
        <w:color w:val="4472C4" w:themeColor="accent1"/>
        <w:sz w:val="16"/>
      </w:rPr>
      <w:t xml:space="preserve">Village Office </w:t>
    </w:r>
    <w:r w:rsidR="00F24533">
      <w:rPr>
        <w:b/>
        <w:color w:val="4472C4" w:themeColor="accent1"/>
        <w:sz w:val="16"/>
      </w:rPr>
      <w:t>Location</w:t>
    </w:r>
    <w:r w:rsidRPr="001C3236">
      <w:rPr>
        <w:b/>
        <w:color w:val="4472C4" w:themeColor="accent1"/>
        <w:sz w:val="16"/>
      </w:rPr>
      <w:t>:</w:t>
    </w:r>
    <w:r w:rsidRPr="001C3236">
      <w:rPr>
        <w:b/>
        <w:color w:val="4472C4" w:themeColor="accent1"/>
        <w:sz w:val="16"/>
      </w:rPr>
      <w:tab/>
    </w:r>
    <w:r w:rsidRPr="001C3236">
      <w:rPr>
        <w:b/>
        <w:color w:val="4472C4" w:themeColor="accent1"/>
        <w:sz w:val="16"/>
      </w:rPr>
      <w:tab/>
      <w:t>Mailing Address: Box 166 Silton, SK S0G 4L0</w:t>
    </w:r>
  </w:p>
  <w:p w14:paraId="3E0DCBDB" w14:textId="07721BDF" w:rsidR="001C3236" w:rsidRPr="001C3236" w:rsidRDefault="001C3236" w:rsidP="000979E4">
    <w:pPr>
      <w:pStyle w:val="Footer"/>
      <w:tabs>
        <w:tab w:val="clear" w:pos="9360"/>
        <w:tab w:val="right" w:pos="10065"/>
      </w:tabs>
      <w:rPr>
        <w:b/>
        <w:color w:val="4472C4" w:themeColor="accent1"/>
        <w:sz w:val="16"/>
      </w:rPr>
    </w:pPr>
    <w:r w:rsidRPr="001C3236">
      <w:rPr>
        <w:b/>
        <w:color w:val="4472C4" w:themeColor="accent1"/>
        <w:sz w:val="16"/>
      </w:rPr>
      <w:t>101 Cow</w:t>
    </w:r>
    <w:r w:rsidR="005621E8">
      <w:rPr>
        <w:b/>
        <w:color w:val="4472C4" w:themeColor="accent1"/>
        <w:sz w:val="16"/>
      </w:rPr>
      <w:t xml:space="preserve">en </w:t>
    </w:r>
    <w:r w:rsidRPr="001C3236">
      <w:rPr>
        <w:b/>
        <w:color w:val="4472C4" w:themeColor="accent1"/>
        <w:sz w:val="16"/>
      </w:rPr>
      <w:t>Road</w:t>
    </w:r>
    <w:r w:rsidRPr="001C3236">
      <w:rPr>
        <w:b/>
        <w:color w:val="4472C4" w:themeColor="accent1"/>
        <w:sz w:val="16"/>
      </w:rPr>
      <w:tab/>
    </w:r>
    <w:r w:rsidRPr="001C3236">
      <w:rPr>
        <w:b/>
        <w:color w:val="4472C4" w:themeColor="accent1"/>
        <w:sz w:val="16"/>
      </w:rPr>
      <w:tab/>
      <w:t>Telephone: 306-731-2447</w:t>
    </w:r>
  </w:p>
  <w:p w14:paraId="445BC1F4" w14:textId="72AC1D40" w:rsidR="001C3236" w:rsidRPr="001C3236" w:rsidRDefault="001C3236" w:rsidP="000979E4">
    <w:pPr>
      <w:pStyle w:val="Footer"/>
      <w:tabs>
        <w:tab w:val="clear" w:pos="9360"/>
        <w:tab w:val="right" w:pos="10065"/>
      </w:tabs>
      <w:rPr>
        <w:b/>
        <w:color w:val="4472C4" w:themeColor="accent1"/>
        <w:sz w:val="16"/>
      </w:rPr>
    </w:pPr>
    <w:r w:rsidRPr="001C3236">
      <w:rPr>
        <w:b/>
        <w:color w:val="4472C4" w:themeColor="accent1"/>
        <w:sz w:val="16"/>
      </w:rPr>
      <w:t xml:space="preserve">Kannata Valley SK </w:t>
    </w:r>
    <w:r w:rsidRPr="001C3236">
      <w:rPr>
        <w:b/>
        <w:color w:val="4472C4" w:themeColor="accent1"/>
        <w:sz w:val="16"/>
      </w:rPr>
      <w:tab/>
    </w:r>
    <w:r w:rsidRPr="001C3236">
      <w:rPr>
        <w:b/>
        <w:color w:val="4472C4" w:themeColor="accent1"/>
        <w:sz w:val="16"/>
      </w:rPr>
      <w:tab/>
      <w:t>Fax: 306-731-2415</w:t>
    </w:r>
  </w:p>
  <w:p w14:paraId="06CADC09" w14:textId="7C98411C" w:rsidR="001C3236" w:rsidRPr="001C3236" w:rsidRDefault="001C3236" w:rsidP="000979E4">
    <w:pPr>
      <w:pStyle w:val="Footer"/>
      <w:tabs>
        <w:tab w:val="clear" w:pos="9360"/>
        <w:tab w:val="right" w:pos="10065"/>
      </w:tabs>
      <w:rPr>
        <w:b/>
        <w:color w:val="4472C4" w:themeColor="accent1"/>
        <w:sz w:val="16"/>
      </w:rPr>
    </w:pPr>
    <w:r w:rsidRPr="001C3236">
      <w:rPr>
        <w:b/>
        <w:color w:val="4472C4" w:themeColor="accent1"/>
        <w:sz w:val="16"/>
      </w:rPr>
      <w:tab/>
    </w:r>
    <w:r w:rsidRPr="001C3236">
      <w:rPr>
        <w:b/>
        <w:color w:val="4472C4" w:themeColor="accent1"/>
        <w:sz w:val="16"/>
      </w:rPr>
      <w:tab/>
      <w:t>E-mail: office</w:t>
    </w:r>
    <w:r w:rsidR="000221AE">
      <w:rPr>
        <w:b/>
        <w:color w:val="4472C4" w:themeColor="accent1"/>
        <w:sz w:val="16"/>
      </w:rPr>
      <w:t>@kannatavalley.c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9A341" w14:textId="77777777" w:rsidR="005621E8" w:rsidRDefault="005621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D8512" w14:textId="77777777" w:rsidR="00AC14BB" w:rsidRDefault="00AC14BB" w:rsidP="004B1045">
      <w:r>
        <w:separator/>
      </w:r>
    </w:p>
  </w:footnote>
  <w:footnote w:type="continuationSeparator" w:id="0">
    <w:p w14:paraId="7EFDB4AB" w14:textId="77777777" w:rsidR="00AC14BB" w:rsidRDefault="00AC14BB" w:rsidP="004B10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99AB0" w14:textId="77777777" w:rsidR="005621E8" w:rsidRDefault="005621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6AA7B" w14:textId="77777777" w:rsidR="005621E8" w:rsidRDefault="005621E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618F9" w14:textId="77777777" w:rsidR="005621E8" w:rsidRDefault="005621E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LYwtzC0tDAxMDNS0lEKTi0uzszPAykwqgUAbW9/PywAAAA="/>
  </w:docVars>
  <w:rsids>
    <w:rsidRoot w:val="00F037CF"/>
    <w:rsid w:val="00006C79"/>
    <w:rsid w:val="000221AE"/>
    <w:rsid w:val="000641AE"/>
    <w:rsid w:val="000979E4"/>
    <w:rsid w:val="000E242A"/>
    <w:rsid w:val="001B43E7"/>
    <w:rsid w:val="001C3236"/>
    <w:rsid w:val="00345CBF"/>
    <w:rsid w:val="003B29F2"/>
    <w:rsid w:val="004B1045"/>
    <w:rsid w:val="004C11FA"/>
    <w:rsid w:val="005621E8"/>
    <w:rsid w:val="006452A9"/>
    <w:rsid w:val="00694958"/>
    <w:rsid w:val="00710AC8"/>
    <w:rsid w:val="007E21AC"/>
    <w:rsid w:val="008D532F"/>
    <w:rsid w:val="008D60A0"/>
    <w:rsid w:val="00982CCE"/>
    <w:rsid w:val="009F325A"/>
    <w:rsid w:val="00AC14BB"/>
    <w:rsid w:val="00AD1A33"/>
    <w:rsid w:val="00B76C8F"/>
    <w:rsid w:val="00CA5264"/>
    <w:rsid w:val="00D45325"/>
    <w:rsid w:val="00DF0F0B"/>
    <w:rsid w:val="00F037CF"/>
    <w:rsid w:val="00F24533"/>
    <w:rsid w:val="00F51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9D6B39"/>
  <w15:chartTrackingRefBased/>
  <w15:docId w15:val="{3F6083A9-6FC1-46C6-88B7-BC05DBDF7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7CF"/>
    <w:pPr>
      <w:widowControl w:val="0"/>
      <w:autoSpaceDE w:val="0"/>
      <w:autoSpaceDN w:val="0"/>
      <w:adjustRightInd w:val="0"/>
      <w:jc w:val="left"/>
    </w:pPr>
    <w:rPr>
      <w:rFonts w:ascii="Times New Roman" w:eastAsia="Times New Roman" w:hAnsi="Times New Roman" w:cs="Times New Roman"/>
      <w:sz w:val="20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0AC8"/>
    <w:pPr>
      <w:keepNext/>
      <w:keepLines/>
      <w:widowControl/>
      <w:autoSpaceDE/>
      <w:autoSpaceDN/>
      <w:adjustRightInd/>
      <w:spacing w:before="320" w:after="40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  <w:lang w:val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1"/>
    </w:pPr>
    <w:rPr>
      <w:rFonts w:asciiTheme="majorHAnsi" w:eastAsiaTheme="majorEastAsia" w:hAnsiTheme="majorHAnsi" w:cstheme="majorBidi"/>
      <w:b/>
      <w:bCs/>
      <w:sz w:val="28"/>
      <w:szCs w:val="28"/>
      <w:lang w:val="en-CA"/>
    </w:rPr>
  </w:style>
  <w:style w:type="paragraph" w:styleId="Heading3">
    <w:name w:val="heading 3"/>
    <w:basedOn w:val="Normal"/>
    <w:next w:val="Normal"/>
    <w:link w:val="Heading3Char"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2"/>
    </w:pPr>
    <w:rPr>
      <w:rFonts w:asciiTheme="majorHAnsi" w:eastAsiaTheme="majorEastAsia" w:hAnsiTheme="majorHAnsi" w:cstheme="majorBidi"/>
      <w:spacing w:val="4"/>
      <w:sz w:val="24"/>
      <w:lang w:val="en-C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3"/>
    </w:pPr>
    <w:rPr>
      <w:rFonts w:asciiTheme="majorHAnsi" w:eastAsiaTheme="majorEastAsia" w:hAnsiTheme="majorHAnsi" w:cstheme="majorBidi"/>
      <w:i/>
      <w:iCs/>
      <w:sz w:val="24"/>
      <w:lang w:val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4"/>
    </w:pPr>
    <w:rPr>
      <w:rFonts w:asciiTheme="majorHAnsi" w:eastAsiaTheme="majorEastAsia" w:hAnsiTheme="majorHAnsi" w:cstheme="majorBidi"/>
      <w:b/>
      <w:bCs/>
      <w:sz w:val="22"/>
      <w:szCs w:val="22"/>
      <w:lang w:val="en-C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5"/>
    </w:pPr>
    <w:rPr>
      <w:rFonts w:asciiTheme="majorHAnsi" w:eastAsiaTheme="majorEastAsia" w:hAnsiTheme="majorHAnsi" w:cstheme="majorBidi"/>
      <w:b/>
      <w:bCs/>
      <w:i/>
      <w:iCs/>
      <w:sz w:val="22"/>
      <w:szCs w:val="22"/>
      <w:lang w:val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6"/>
    </w:pPr>
    <w:rPr>
      <w:rFonts w:asciiTheme="minorHAnsi" w:eastAsiaTheme="minorHAnsi" w:hAnsiTheme="minorHAnsi" w:cstheme="minorBidi"/>
      <w:i/>
      <w:iCs/>
      <w:sz w:val="22"/>
      <w:szCs w:val="22"/>
      <w:lang w:val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7"/>
    </w:pPr>
    <w:rPr>
      <w:rFonts w:asciiTheme="minorHAnsi" w:eastAsiaTheme="minorHAnsi" w:hAnsiTheme="minorHAnsi" w:cstheme="minorBidi"/>
      <w:b/>
      <w:bCs/>
      <w:sz w:val="22"/>
      <w:szCs w:val="22"/>
      <w:lang w:val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0AC8"/>
    <w:pPr>
      <w:keepNext/>
      <w:keepLines/>
      <w:widowControl/>
      <w:autoSpaceDE/>
      <w:autoSpaceDN/>
      <w:adjustRightInd/>
      <w:spacing w:before="120"/>
      <w:jc w:val="both"/>
      <w:outlineLvl w:val="8"/>
    </w:pPr>
    <w:rPr>
      <w:rFonts w:asciiTheme="minorHAnsi" w:eastAsiaTheme="minorHAnsi" w:hAnsiTheme="minorHAnsi" w:cstheme="minorBidi"/>
      <w:i/>
      <w:iCs/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0AC8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0AC8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0AC8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0AC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0AC8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0AC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0AC8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0AC8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0AC8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710AC8"/>
    <w:pPr>
      <w:widowControl/>
      <w:autoSpaceDE/>
      <w:autoSpaceDN/>
      <w:adjustRightInd/>
      <w:jc w:val="both"/>
    </w:pPr>
    <w:rPr>
      <w:rFonts w:asciiTheme="minorHAnsi" w:eastAsiaTheme="minorHAnsi" w:hAnsiTheme="minorHAnsi" w:cstheme="minorBidi"/>
      <w:b/>
      <w:bCs/>
      <w:sz w:val="18"/>
      <w:szCs w:val="18"/>
      <w:lang w:val="en-CA"/>
    </w:rPr>
  </w:style>
  <w:style w:type="paragraph" w:styleId="Title">
    <w:name w:val="Title"/>
    <w:basedOn w:val="Normal"/>
    <w:next w:val="Normal"/>
    <w:link w:val="TitleChar"/>
    <w:qFormat/>
    <w:rsid w:val="00710AC8"/>
    <w:pPr>
      <w:widowControl/>
      <w:autoSpaceDE/>
      <w:autoSpaceDN/>
      <w:adjustRightInd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710AC8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AC8"/>
    <w:pPr>
      <w:widowControl/>
      <w:numPr>
        <w:ilvl w:val="1"/>
      </w:numPr>
      <w:autoSpaceDE/>
      <w:autoSpaceDN/>
      <w:adjustRightInd/>
      <w:spacing w:after="240"/>
      <w:jc w:val="center"/>
    </w:pPr>
    <w:rPr>
      <w:rFonts w:asciiTheme="majorHAnsi" w:eastAsiaTheme="majorEastAsia" w:hAnsiTheme="majorHAnsi" w:cstheme="majorBidi"/>
      <w:sz w:val="24"/>
      <w:lang w:val="en-CA"/>
    </w:rPr>
  </w:style>
  <w:style w:type="character" w:customStyle="1" w:styleId="SubtitleChar">
    <w:name w:val="Subtitle Char"/>
    <w:basedOn w:val="DefaultParagraphFont"/>
    <w:link w:val="Subtitle"/>
    <w:uiPriority w:val="11"/>
    <w:rsid w:val="00710AC8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AC8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710AC8"/>
    <w:rPr>
      <w:i/>
      <w:iCs/>
      <w:color w:val="auto"/>
    </w:rPr>
  </w:style>
  <w:style w:type="paragraph" w:styleId="NoSpacing">
    <w:name w:val="No Spacing"/>
    <w:uiPriority w:val="1"/>
    <w:qFormat/>
    <w:rsid w:val="00710AC8"/>
  </w:style>
  <w:style w:type="paragraph" w:styleId="Quote">
    <w:name w:val="Quote"/>
    <w:basedOn w:val="Normal"/>
    <w:next w:val="Normal"/>
    <w:link w:val="QuoteChar"/>
    <w:uiPriority w:val="29"/>
    <w:qFormat/>
    <w:rsid w:val="00710AC8"/>
    <w:pPr>
      <w:widowControl/>
      <w:autoSpaceDE/>
      <w:autoSpaceDN/>
      <w:adjustRightInd/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lang w:val="en-CA"/>
    </w:rPr>
  </w:style>
  <w:style w:type="character" w:customStyle="1" w:styleId="QuoteChar">
    <w:name w:val="Quote Char"/>
    <w:basedOn w:val="DefaultParagraphFont"/>
    <w:link w:val="Quote"/>
    <w:uiPriority w:val="29"/>
    <w:rsid w:val="00710AC8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AC8"/>
    <w:pPr>
      <w:widowControl/>
      <w:autoSpaceDE/>
      <w:autoSpaceDN/>
      <w:adjustRightInd/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  <w:lang w:val="en-C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AC8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710AC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710AC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10AC8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10AC8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710AC8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0AC8"/>
    <w:pPr>
      <w:outlineLvl w:val="9"/>
    </w:pPr>
  </w:style>
  <w:style w:type="character" w:customStyle="1" w:styleId="QuickFormat1">
    <w:name w:val="QuickFormat1"/>
    <w:rsid w:val="00F037CF"/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F037C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B10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1045"/>
    <w:rPr>
      <w:rFonts w:ascii="Times New Roman" w:eastAsia="Times New Roman" w:hAnsi="Times New Roman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10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1045"/>
    <w:rPr>
      <w:rFonts w:ascii="Times New Roman" w:eastAsia="Times New Roman" w:hAnsi="Times New Roman" w:cs="Times New Roman"/>
      <w:sz w:val="20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5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533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04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D13C6-B839-4FCC-AAED-CCE599E30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nata Valley Resort Village</dc:creator>
  <cp:keywords/>
  <dc:description/>
  <cp:lastModifiedBy>Kimberly Downing</cp:lastModifiedBy>
  <cp:revision>3</cp:revision>
  <cp:lastPrinted>2021-05-25T20:39:00Z</cp:lastPrinted>
  <dcterms:created xsi:type="dcterms:W3CDTF">2021-07-22T17:42:00Z</dcterms:created>
  <dcterms:modified xsi:type="dcterms:W3CDTF">2021-07-22T17:57:00Z</dcterms:modified>
</cp:coreProperties>
</file>